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spiced pumpki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Acute Tox. 4 (Inhalación), H332 (ATE=1,5 mg/l/4h)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spiced pumpk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spiced pumpk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piced pumpk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spiced pumpk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2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0ED1A5-ADEB-4850-89BE-CFC3F8F08B50}"/>
</file>

<file path=customXml/itemProps3.xml><?xml version="1.0" encoding="utf-8"?>
<ds:datastoreItem xmlns:ds="http://schemas.openxmlformats.org/officeDocument/2006/customXml" ds:itemID="{A08075B7-7F9A-484B-B191-70BEA571E535}"/>
</file>

<file path=customXml/itemProps4.xml><?xml version="1.0" encoding="utf-8"?>
<ds:datastoreItem xmlns:ds="http://schemas.openxmlformats.org/officeDocument/2006/customXml" ds:itemID="{D2DC2CC4-85F9-4C6C-8106-6675DDEDAA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